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F886" w14:textId="253EFF6D" w:rsidR="002D4AFE" w:rsidRDefault="002D4AFE" w:rsidP="002D4AFE">
      <w:pPr>
        <w:pStyle w:val="Title"/>
        <w:rPr>
          <w:rFonts w:ascii="Cambria" w:hAnsi="Cambria" w:cstheme="minorHAnsi"/>
          <w:b/>
          <w:bCs/>
          <w:sz w:val="32"/>
          <w:szCs w:val="32"/>
        </w:rPr>
      </w:pPr>
      <w:bookmarkStart w:id="0" w:name="_Hlk107839774"/>
      <w:bookmarkEnd w:id="0"/>
      <w:r>
        <w:rPr>
          <w:rFonts w:ascii="Cambria" w:hAnsi="Cambria" w:cstheme="minorHAnsi"/>
          <w:b/>
          <w:bCs/>
          <w:sz w:val="32"/>
          <w:szCs w:val="32"/>
        </w:rPr>
        <w:t xml:space="preserve">Supplementary material: </w:t>
      </w:r>
    </w:p>
    <w:p w14:paraId="1A4C4D45" w14:textId="77777777" w:rsidR="002D4AFE" w:rsidRDefault="002D4AFE" w:rsidP="002D4AFE">
      <w:pPr>
        <w:pStyle w:val="Title"/>
        <w:rPr>
          <w:rFonts w:ascii="Cambria" w:hAnsi="Cambria" w:cstheme="minorHAnsi"/>
          <w:b/>
          <w:bCs/>
          <w:sz w:val="32"/>
          <w:szCs w:val="32"/>
        </w:rPr>
      </w:pPr>
    </w:p>
    <w:p w14:paraId="4DA564BB" w14:textId="77777777" w:rsidR="00C60275" w:rsidRPr="00C60275" w:rsidRDefault="00C60275" w:rsidP="00C60275">
      <w:pPr>
        <w:pStyle w:val="Title"/>
        <w:rPr>
          <w:rFonts w:ascii="Cambria" w:hAnsi="Cambria" w:cstheme="minorHAnsi"/>
          <w:b/>
          <w:bCs/>
          <w:sz w:val="32"/>
          <w:szCs w:val="32"/>
        </w:rPr>
      </w:pPr>
      <w:r w:rsidRPr="00C60275">
        <w:rPr>
          <w:rFonts w:ascii="Cambria" w:hAnsi="Cambria" w:cstheme="minorHAnsi"/>
          <w:b/>
          <w:bCs/>
          <w:sz w:val="32"/>
          <w:szCs w:val="32"/>
        </w:rPr>
        <w:t>Preliminary evidence for one-trial social learning of vervet monkey alarm calling</w:t>
      </w:r>
    </w:p>
    <w:p w14:paraId="131529CF" w14:textId="63BBD259" w:rsidR="002D4AFE" w:rsidRDefault="002D4AFE" w:rsidP="002D4AFE">
      <w:pPr>
        <w:pStyle w:val="NoSpacing"/>
        <w:rPr>
          <w:lang w:val="de-CH"/>
        </w:rPr>
      </w:pPr>
      <w:r w:rsidRPr="008510D2">
        <w:rPr>
          <w:lang w:val="de-CH"/>
        </w:rPr>
        <w:t>Adwait Deshpande</w:t>
      </w:r>
      <w:r>
        <w:rPr>
          <w:lang w:val="de-CH"/>
        </w:rPr>
        <w:t>,</w:t>
      </w:r>
      <w:r w:rsidRPr="008510D2">
        <w:rPr>
          <w:lang w:val="de-CH"/>
        </w:rPr>
        <w:t xml:space="preserve"> Bas Van Boekholt and Klaus Zuberbuhler </w:t>
      </w:r>
    </w:p>
    <w:p w14:paraId="0EDCDC7D" w14:textId="77777777" w:rsidR="005D7724" w:rsidRPr="005971A3" w:rsidRDefault="002D4AFE" w:rsidP="002D4AFE">
      <w:pPr>
        <w:pStyle w:val="NoSpacing"/>
        <w:rPr>
          <w:lang w:val="fr-CH"/>
        </w:rPr>
      </w:pPr>
      <w:r w:rsidRPr="005971A3">
        <w:rPr>
          <w:vertAlign w:val="superscript"/>
          <w:lang w:val="fr-CH"/>
        </w:rPr>
        <w:t>*</w:t>
      </w:r>
      <w:r w:rsidRPr="005971A3">
        <w:rPr>
          <w:lang w:val="fr-CH"/>
        </w:rPr>
        <w:t xml:space="preserve"> </w:t>
      </w:r>
      <w:proofErr w:type="spellStart"/>
      <w:proofErr w:type="gramStart"/>
      <w:r w:rsidRPr="005971A3">
        <w:rPr>
          <w:lang w:val="fr-CH"/>
        </w:rPr>
        <w:t>Correspondence</w:t>
      </w:r>
      <w:proofErr w:type="spellEnd"/>
      <w:r w:rsidRPr="005971A3">
        <w:rPr>
          <w:lang w:val="fr-CH"/>
        </w:rPr>
        <w:t>:</w:t>
      </w:r>
      <w:proofErr w:type="gramEnd"/>
      <w:r w:rsidRPr="005971A3">
        <w:rPr>
          <w:lang w:val="fr-CH"/>
        </w:rPr>
        <w:t xml:space="preserve"> </w:t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</w:r>
      <w:r w:rsidRPr="005971A3">
        <w:rPr>
          <w:lang w:val="fr-CH"/>
        </w:rPr>
        <w:tab/>
        <w:t xml:space="preserve">         </w:t>
      </w:r>
    </w:p>
    <w:p w14:paraId="02008029" w14:textId="117B9DB3" w:rsidR="002D4AFE" w:rsidRPr="005D7724" w:rsidRDefault="002D4AFE" w:rsidP="005D7724">
      <w:pPr>
        <w:pStyle w:val="NoSpacing"/>
        <w:rPr>
          <w:lang w:val="fr-CH"/>
        </w:rPr>
      </w:pPr>
      <w:r w:rsidRPr="005D7724">
        <w:rPr>
          <w:lang w:val="fr-CH"/>
        </w:rPr>
        <w:t>Adwait Deshpande</w:t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</w:r>
      <w:r w:rsidRPr="005D7724">
        <w:rPr>
          <w:lang w:val="fr-CH"/>
        </w:rPr>
        <w:tab/>
        <w:t xml:space="preserve">                                 </w:t>
      </w:r>
      <w:proofErr w:type="gramStart"/>
      <w:r w:rsidRPr="005D7724">
        <w:rPr>
          <w:lang w:val="fr-CH"/>
        </w:rPr>
        <w:t>Email:</w:t>
      </w:r>
      <w:proofErr w:type="gramEnd"/>
      <w:r w:rsidRPr="005D7724">
        <w:rPr>
          <w:lang w:val="fr-CH"/>
        </w:rPr>
        <w:t xml:space="preserve"> </w:t>
      </w:r>
      <w:r w:rsidR="005D7724" w:rsidRPr="005D7724">
        <w:rPr>
          <w:szCs w:val="24"/>
          <w:lang w:val="fr-CH"/>
        </w:rPr>
        <w:t>adwait.deshpande2390@gmail.com</w:t>
      </w:r>
      <w:r w:rsidRPr="005D7724">
        <w:rPr>
          <w:lang w:val="fr-CH"/>
        </w:rPr>
        <w:t xml:space="preserve"> </w:t>
      </w:r>
    </w:p>
    <w:p w14:paraId="37819273" w14:textId="77777777" w:rsidR="002D4AFE" w:rsidRPr="005D7724" w:rsidRDefault="002D4AFE" w:rsidP="002D4AFE">
      <w:pPr>
        <w:pStyle w:val="Heading1"/>
        <w:rPr>
          <w:lang w:val="fr-CH"/>
        </w:rPr>
      </w:pPr>
    </w:p>
    <w:p w14:paraId="19186C4D" w14:textId="10F3EB5D" w:rsidR="0014691B" w:rsidRPr="005D7724" w:rsidRDefault="0014691B">
      <w:pPr>
        <w:rPr>
          <w:lang w:val="fr-CH"/>
        </w:rPr>
      </w:pPr>
    </w:p>
    <w:p w14:paraId="1EA73D2A" w14:textId="2052FE41" w:rsidR="0014691B" w:rsidRPr="005D7724" w:rsidRDefault="002D4AFE">
      <w:pPr>
        <w:rPr>
          <w:lang w:val="fr-CH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A7222A6" wp14:editId="587F27B2">
                <wp:simplePos x="0" y="0"/>
                <wp:positionH relativeFrom="column">
                  <wp:posOffset>-273050</wp:posOffset>
                </wp:positionH>
                <wp:positionV relativeFrom="paragraph">
                  <wp:posOffset>327025</wp:posOffset>
                </wp:positionV>
                <wp:extent cx="5763895" cy="3239770"/>
                <wp:effectExtent l="0" t="0" r="8255" b="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3895" cy="3239770"/>
                          <a:chOff x="0" y="0"/>
                          <a:chExt cx="5764161" cy="323977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screensh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2397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8856" y="2317898"/>
                            <a:ext cx="5615305" cy="398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24E49A" w14:textId="0F74CC1B" w:rsidR="0014691B" w:rsidRPr="006E2659" w:rsidRDefault="0014691B" w:rsidP="0014691B">
                              <w:pPr>
                                <w:pStyle w:val="Caption"/>
                              </w:pPr>
                              <w:r w:rsidRPr="006E2659">
                                <w:t xml:space="preserve">Figure </w:t>
                              </w:r>
                              <w:r>
                                <w:t>S1</w:t>
                              </w:r>
                              <w:r w:rsidRPr="006E2659">
                                <w:t xml:space="preserve">: </w:t>
                              </w:r>
                              <w:r>
                                <w:t>Design and t</w:t>
                              </w:r>
                              <w:r w:rsidRPr="006E2659">
                                <w:t>imeline of the experimental block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7222A6" id="Group 2" o:spid="_x0000_s1026" style="position:absolute;margin-left:-21.5pt;margin-top:25.75pt;width:453.85pt;height:255.1pt;z-index:251658240" coordsize="57641,3239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screenshot&#10;&#10;Description automatically generated" style="position:absolute;width:57594;height:32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">
                  <v:imagedata r:id="rId5" o:title="A picture containing screensho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488;top:23178;width:56153;height:3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1424E49A" w14:textId="0F74CC1B" w:rsidR="0014691B" w:rsidRPr="006E2659" w:rsidRDefault="0014691B" w:rsidP="0014691B">
                        <w:pPr>
                          <w:pStyle w:val="Caption"/>
                        </w:pPr>
                        <w:r w:rsidRPr="006E2659">
                          <w:t xml:space="preserve">Figure </w:t>
                        </w:r>
                        <w:r>
                          <w:t>S1</w:t>
                        </w:r>
                        <w:r w:rsidRPr="006E2659">
                          <w:t xml:space="preserve">: </w:t>
                        </w:r>
                        <w:r>
                          <w:t>Design and t</w:t>
                        </w:r>
                        <w:r w:rsidRPr="006E2659">
                          <w:t>imeline of the experimental blocks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50A4F740" w14:textId="754C403F" w:rsidR="0014691B" w:rsidRPr="005D7724" w:rsidRDefault="0014691B">
      <w:pPr>
        <w:rPr>
          <w:lang w:val="fr-CH"/>
        </w:rPr>
      </w:pPr>
    </w:p>
    <w:p w14:paraId="2D6DCE0D" w14:textId="16FE1EF2" w:rsidR="0014691B" w:rsidRPr="005D7724" w:rsidRDefault="0014691B">
      <w:pPr>
        <w:rPr>
          <w:lang w:val="fr-CH"/>
        </w:rPr>
      </w:pPr>
    </w:p>
    <w:p w14:paraId="106A9C3D" w14:textId="1BE44C62" w:rsidR="0014691B" w:rsidRPr="005D7724" w:rsidRDefault="0014691B">
      <w:pPr>
        <w:rPr>
          <w:lang w:val="fr-CH"/>
        </w:rPr>
      </w:pPr>
    </w:p>
    <w:p w14:paraId="2C23FE4B" w14:textId="3C1402E9" w:rsidR="0014691B" w:rsidRPr="005D7724" w:rsidRDefault="0014691B">
      <w:pPr>
        <w:rPr>
          <w:lang w:val="fr-CH"/>
        </w:rPr>
      </w:pPr>
    </w:p>
    <w:p w14:paraId="42D7C89B" w14:textId="3EA112A7" w:rsidR="0014691B" w:rsidRPr="005D7724" w:rsidRDefault="0014691B">
      <w:pPr>
        <w:rPr>
          <w:lang w:val="fr-CH"/>
        </w:rPr>
      </w:pPr>
    </w:p>
    <w:p w14:paraId="3C681786" w14:textId="575D96FE" w:rsidR="0014691B" w:rsidRPr="005D7724" w:rsidRDefault="0014691B">
      <w:pPr>
        <w:rPr>
          <w:lang w:val="fr-CH"/>
        </w:rPr>
      </w:pPr>
    </w:p>
    <w:p w14:paraId="49820097" w14:textId="5FED6107" w:rsidR="0014691B" w:rsidRPr="005D7724" w:rsidRDefault="0014691B">
      <w:pPr>
        <w:rPr>
          <w:lang w:val="fr-CH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827CB33" wp14:editId="2122CB81">
                <wp:simplePos x="0" y="0"/>
                <wp:positionH relativeFrom="column">
                  <wp:posOffset>-49190</wp:posOffset>
                </wp:positionH>
                <wp:positionV relativeFrom="paragraph">
                  <wp:posOffset>354</wp:posOffset>
                </wp:positionV>
                <wp:extent cx="5760720" cy="9063990"/>
                <wp:effectExtent l="0" t="0" r="0" b="381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720" cy="9063990"/>
                          <a:chOff x="-1905" y="0"/>
                          <a:chExt cx="5760720" cy="9063990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A picture containing brick, rug, build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905" y="0"/>
                            <a:ext cx="5760720" cy="83210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0050" y="8324850"/>
                            <a:ext cx="4991100" cy="7391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FF885C" w14:textId="2FF93E66" w:rsidR="0014691B" w:rsidRDefault="0014691B" w:rsidP="0014691B">
                              <w:pPr>
                                <w:pStyle w:val="Caption"/>
                              </w:pPr>
                              <w:r>
                                <w:t>Figure S2: Spectrograms (</w:t>
                              </w:r>
                              <w:r>
                                <w:rPr>
                                  <w14:numForm w14:val="default"/>
                                </w:rPr>
                                <w:t>Hamming window at 1024 DFT and 93.8% overlap</w:t>
                              </w:r>
                              <w:r>
                                <w:t xml:space="preserve">) of different types of alarm calls elicited by the subjects (A) Eagle alarms (B) Snake alarms (C) Leopard alarms as described in the previous studies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27CB33" id="Group 3" o:spid="_x0000_s1029" style="position:absolute;margin-left:-3.85pt;margin-top:.05pt;width:453.6pt;height:713.7pt;z-index:251660288" coordorigin="-19" coordsize="57607,906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">
                <v:shape id="Picture 4" o:spid="_x0000_s1030" type="#_x0000_t75" alt="A picture containing brick, rug, building&#10;&#10;Description automatically generated" style="position:absolute;left:-19;width:57607;height:83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">
                  <v:imagedata r:id="rId7" o:title="A picture containing brick, rug, building&#10;&#10;Description automatically generated"/>
                </v:shape>
                <v:shape id="_x0000_s1031" type="#_x0000_t202" style="position:absolute;left:4000;top:83248;width:49911;height:7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" stroked="f">
                  <v:textbox style="mso-fit-shape-to-text:t">
                    <w:txbxContent>
                      <w:p w14:paraId="58FF885C" w14:textId="2FF93E66" w:rsidR="0014691B" w:rsidRDefault="0014691B" w:rsidP="0014691B">
                        <w:pPr>
                          <w:pStyle w:val="Caption"/>
                        </w:pPr>
                        <w:r>
                          <w:t>Figure S2: Spectrograms (</w:t>
                        </w:r>
                        <w:r>
                          <w:rPr>
                            <w14:numForm w14:val="default"/>
                          </w:rPr>
                          <w:t>Hamming window at 1024 DFT and 93.8% overlap</w:t>
                        </w:r>
                        <w:r>
                          <w:t xml:space="preserve">) of different types of alarm calls elicited by the subjects (A) Eagle alarms (B) Snake alarms (C) Leopard alarms as described in the previous studies. 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2200B20" w14:textId="2776286E" w:rsidR="00351021" w:rsidRPr="005D7724" w:rsidRDefault="006174D5">
      <w:pPr>
        <w:rPr>
          <w:lang w:val="fr-CH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D00012" wp14:editId="28A29AA5">
                <wp:simplePos x="0" y="0"/>
                <wp:positionH relativeFrom="column">
                  <wp:posOffset>265430</wp:posOffset>
                </wp:positionH>
                <wp:positionV relativeFrom="paragraph">
                  <wp:posOffset>3856182</wp:posOffset>
                </wp:positionV>
                <wp:extent cx="5629638" cy="467995"/>
                <wp:effectExtent l="0" t="0" r="9525" b="8255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638" cy="4679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5E785B" w14:textId="77777777" w:rsidR="00351021" w:rsidRPr="004F3D62" w:rsidRDefault="00351021" w:rsidP="0035102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S3: Mean (± SE) </w:t>
                            </w:r>
                            <w:r>
                              <w:rPr>
                                <w14:numForm w14:val="default"/>
                              </w:rPr>
                              <w:t xml:space="preserve">predator inspection </w:t>
                            </w:r>
                            <w:r>
                              <w:t xml:space="preserve">of the subjects for the Grunt playback and leopard alarm playback (Alarm) treatm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00012" id="Text Box 7" o:spid="_x0000_s1032" type="#_x0000_t202" style="position:absolute;margin-left:20.9pt;margin-top:303.65pt;width:443.3pt;height:36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" stroked="f">
                <v:textbox style="mso-fit-shape-to-text:t" inset="0,0,0,0">
                  <w:txbxContent>
                    <w:p w14:paraId="2F5E785B" w14:textId="77777777" w:rsidR="00351021" w:rsidRPr="004F3D62" w:rsidRDefault="00351021" w:rsidP="0035102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S3: Mean (± SE) </w:t>
                      </w:r>
                      <w:r>
                        <w:rPr>
                          <w14:numForm w14:val="default"/>
                        </w:rPr>
                        <w:t xml:space="preserve">predator inspection </w:t>
                      </w:r>
                      <w:r>
                        <w:t xml:space="preserve">of the subjects for the Grunt playback and leopard alarm playback (Alarm) treatment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val="fr-CH"/>
        </w:rPr>
        <w:drawing>
          <wp:anchor distT="0" distB="0" distL="114300" distR="114300" simplePos="0" relativeHeight="251680768" behindDoc="0" locked="0" layoutInCell="1" allowOverlap="1" wp14:anchorId="507DDB97" wp14:editId="722D9CBA">
            <wp:simplePos x="0" y="0"/>
            <wp:positionH relativeFrom="column">
              <wp:posOffset>139181</wp:posOffset>
            </wp:positionH>
            <wp:positionV relativeFrom="paragraph">
              <wp:posOffset>0</wp:posOffset>
            </wp:positionV>
            <wp:extent cx="5760720" cy="3676015"/>
            <wp:effectExtent l="0" t="0" r="0" b="635"/>
            <wp:wrapTopAndBottom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A34B82" w14:textId="0A789498" w:rsidR="00351021" w:rsidRPr="005D7724" w:rsidRDefault="00351021">
      <w:pPr>
        <w:rPr>
          <w:lang w:val="fr-CH"/>
        </w:rPr>
      </w:pPr>
      <w:r w:rsidRPr="005D7724">
        <w:rPr>
          <w:lang w:val="fr-CH"/>
        </w:rPr>
        <w:br w:type="page"/>
      </w:r>
    </w:p>
    <w:p w14:paraId="454F841E" w14:textId="422E4098" w:rsidR="00351021" w:rsidRDefault="006174D5">
      <w:pPr>
        <w:rPr>
          <w:lang w:val="fr-CH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E0A050" wp14:editId="6F2AED93">
                <wp:simplePos x="0" y="0"/>
                <wp:positionH relativeFrom="column">
                  <wp:posOffset>374073</wp:posOffset>
                </wp:positionH>
                <wp:positionV relativeFrom="paragraph">
                  <wp:posOffset>3731780</wp:posOffset>
                </wp:positionV>
                <wp:extent cx="5189220" cy="1177903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9220" cy="11779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D83CAC" w14:textId="26C46507" w:rsidR="00351021" w:rsidRDefault="00351021" w:rsidP="006174D5">
                            <w:pPr>
                              <w:pStyle w:val="Caption"/>
                            </w:pPr>
                            <w:r w:rsidRPr="00E8349B">
                              <w:t xml:space="preserve">Figure </w:t>
                            </w:r>
                            <w:r>
                              <w:t>S4: Mean (± SE) of</w:t>
                            </w:r>
                            <w:r w:rsidRPr="00E8349B">
                              <w:t xml:space="preserve"> </w:t>
                            </w:r>
                            <w:r>
                              <w:t xml:space="preserve">snake alarms for the juvenile subjects </w:t>
                            </w:r>
                            <w:r w:rsidRPr="00E8349B">
                              <w:t>e</w:t>
                            </w:r>
                            <w:r>
                              <w:t>xposed to caterpillar mod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E0A050" id="Text Box 2" o:spid="_x0000_s1033" type="#_x0000_t202" style="position:absolute;margin-left:29.45pt;margin-top:293.85pt;width:408.6pt;height:92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" stroked="f">
                <v:textbox style="mso-fit-shape-to-text:t">
                  <w:txbxContent>
                    <w:p w14:paraId="7DD83CAC" w14:textId="26C46507" w:rsidR="00351021" w:rsidRDefault="00351021" w:rsidP="006174D5">
                      <w:pPr>
                        <w:pStyle w:val="Caption"/>
                      </w:pPr>
                      <w:r w:rsidRPr="00E8349B">
                        <w:t xml:space="preserve">Figure </w:t>
                      </w:r>
                      <w:r>
                        <w:t>S4: Mean (± SE) of</w:t>
                      </w:r>
                      <w:r w:rsidRPr="00E8349B">
                        <w:t xml:space="preserve"> </w:t>
                      </w:r>
                      <w:r>
                        <w:t xml:space="preserve">snake alarms for the juvenile subjects </w:t>
                      </w:r>
                      <w:r w:rsidRPr="00E8349B">
                        <w:t>e</w:t>
                      </w:r>
                      <w:r>
                        <w:t>xposed to caterpillar model</w:t>
                      </w:r>
                    </w:p>
                  </w:txbxContent>
                </v:textbox>
              </v:shape>
            </w:pict>
          </mc:Fallback>
        </mc:AlternateContent>
      </w:r>
    </w:p>
    <w:p w14:paraId="2BF6F2EF" w14:textId="1FB3AF06" w:rsidR="006174D5" w:rsidRPr="005D7724" w:rsidRDefault="006174D5">
      <w:pPr>
        <w:rPr>
          <w:lang w:val="fr-CH"/>
        </w:rPr>
      </w:pPr>
      <w:r>
        <w:rPr>
          <w:noProof/>
          <w:lang w:val="fr-CH"/>
        </w:rPr>
        <w:drawing>
          <wp:anchor distT="0" distB="0" distL="114300" distR="114300" simplePos="0" relativeHeight="251681792" behindDoc="0" locked="0" layoutInCell="1" allowOverlap="1" wp14:anchorId="27B91762" wp14:editId="2C542D64">
            <wp:simplePos x="0" y="0"/>
            <wp:positionH relativeFrom="column">
              <wp:posOffset>750</wp:posOffset>
            </wp:positionH>
            <wp:positionV relativeFrom="paragraph">
              <wp:posOffset>-304800</wp:posOffset>
            </wp:positionV>
            <wp:extent cx="5760720" cy="3676015"/>
            <wp:effectExtent l="0" t="0" r="0" b="635"/>
            <wp:wrapTopAndBottom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80F45E" w14:textId="4BA98A5F" w:rsidR="0030514C" w:rsidRPr="005D7724" w:rsidRDefault="00351021">
      <w:pPr>
        <w:rPr>
          <w:lang w:val="fr-CH"/>
        </w:rPr>
      </w:pPr>
      <w:r w:rsidRPr="005D7724">
        <w:rPr>
          <w:lang w:val="fr-CH"/>
        </w:rPr>
        <w:br w:type="page"/>
      </w:r>
    </w:p>
    <w:p w14:paraId="6FA5E770" w14:textId="173DFF0B" w:rsidR="0030514C" w:rsidRPr="005D7724" w:rsidRDefault="006100C8">
      <w:pPr>
        <w:rPr>
          <w:lang w:val="fr-CH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EB0DE7D" wp14:editId="27B60D0F">
                <wp:simplePos x="0" y="0"/>
                <wp:positionH relativeFrom="column">
                  <wp:posOffset>467262</wp:posOffset>
                </wp:positionH>
                <wp:positionV relativeFrom="paragraph">
                  <wp:posOffset>232344</wp:posOffset>
                </wp:positionV>
                <wp:extent cx="5616575" cy="1404620"/>
                <wp:effectExtent l="0" t="0" r="317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6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B323F" w14:textId="1A5164E9" w:rsidR="0014691B" w:rsidRPr="00956A5F" w:rsidRDefault="0014691B" w:rsidP="0014691B">
                            <w:pPr>
                              <w:pStyle w:val="Caption"/>
                              <w:rPr>
                                <w:lang w:val="en-IN"/>
                              </w:rPr>
                            </w:pPr>
                            <w:r>
                              <w:t>Table S1: List of acoustic parameters extracted from the alarm calls. Shaded parameters were used for the LDA class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0DE7D" id="_x0000_s1034" type="#_x0000_t202" style="position:absolute;margin-left:36.8pt;margin-top:18.3pt;width:442.25pt;height:110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" stroked="f">
                <v:textbox style="mso-fit-shape-to-text:t">
                  <w:txbxContent>
                    <w:p w14:paraId="677B323F" w14:textId="1A5164E9" w:rsidR="0014691B" w:rsidRPr="00956A5F" w:rsidRDefault="0014691B" w:rsidP="0014691B">
                      <w:pPr>
                        <w:pStyle w:val="Caption"/>
                        <w:rPr>
                          <w:lang w:val="en-IN"/>
                        </w:rPr>
                      </w:pPr>
                      <w:r>
                        <w:t>Table S1: List of acoustic parameters extracted from the alarm calls. Shaded parameters were used for the LDA classif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DD9A8E2" w14:textId="5D00E0BF" w:rsidR="00786817" w:rsidRPr="005D7724" w:rsidRDefault="00786817">
      <w:pPr>
        <w:rPr>
          <w:lang w:val="fr-CH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586"/>
        <w:gridCol w:w="1735"/>
        <w:gridCol w:w="1735"/>
        <w:gridCol w:w="1736"/>
      </w:tblGrid>
      <w:tr w:rsidR="0030514C" w:rsidRPr="00956A5F" w14:paraId="6651F9E5" w14:textId="77777777" w:rsidTr="00926FC2">
        <w:trPr>
          <w:trHeight w:val="280"/>
        </w:trPr>
        <w:tc>
          <w:tcPr>
            <w:tcW w:w="35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B89AB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coustic parameter (unit)</w:t>
            </w:r>
          </w:p>
        </w:tc>
        <w:tc>
          <w:tcPr>
            <w:tcW w:w="52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299B" w14:textId="77777777" w:rsidR="0030514C" w:rsidRDefault="0030514C" w:rsidP="00926FC2">
            <w:pPr>
              <w:jc w:val="center"/>
              <w:rPr>
                <w:rFonts w:ascii="Cambria" w:hAnsi="Cambria"/>
                <w:b/>
                <w:bCs/>
                <w:lang w:val="en-IN"/>
              </w:rPr>
            </w:pPr>
            <w:r>
              <w:rPr>
                <w:rFonts w:ascii="Cambria" w:hAnsi="Cambria"/>
                <w:b/>
                <w:bCs/>
                <w:lang w:val="en-IN"/>
              </w:rPr>
              <w:t>Group Means from LDA Model (Scaled Data)</w:t>
            </w:r>
          </w:p>
        </w:tc>
      </w:tr>
      <w:tr w:rsidR="0030514C" w14:paraId="0A508C25" w14:textId="77777777" w:rsidTr="005971A3">
        <w:trPr>
          <w:trHeight w:val="429"/>
        </w:trPr>
        <w:tc>
          <w:tcPr>
            <w:tcW w:w="35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CB72E" w14:textId="77777777" w:rsidR="0030514C" w:rsidRDefault="0030514C" w:rsidP="00926FC2">
            <w:pPr>
              <w:rPr>
                <w:rFonts w:ascii="Cambria" w:hAnsi="Cambria"/>
                <w:b/>
                <w:bCs/>
                <w:lang w:val="en-IN"/>
              </w:rPr>
            </w:pP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C5C9E" w14:textId="77777777" w:rsidR="0030514C" w:rsidRDefault="0030514C" w:rsidP="00926FC2">
            <w:pPr>
              <w:jc w:val="center"/>
              <w:rPr>
                <w:rFonts w:ascii="Cambria" w:hAnsi="Cambria"/>
                <w:lang w:val="en-IN"/>
              </w:rPr>
            </w:pPr>
            <w:r>
              <w:rPr>
                <w:rFonts w:ascii="Cambria" w:hAnsi="Cambria"/>
                <w:lang w:val="en-IN"/>
              </w:rPr>
              <w:t>Eagle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9EB72" w14:textId="77777777" w:rsidR="0030514C" w:rsidRDefault="0030514C" w:rsidP="00926FC2">
            <w:pPr>
              <w:jc w:val="center"/>
              <w:rPr>
                <w:rFonts w:ascii="Cambria" w:hAnsi="Cambria"/>
                <w:lang w:val="en-IN"/>
              </w:rPr>
            </w:pPr>
            <w:r>
              <w:rPr>
                <w:rFonts w:ascii="Cambria" w:hAnsi="Cambria"/>
                <w:lang w:val="en-IN"/>
              </w:rPr>
              <w:t>Leopard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A4A49" w14:textId="063A2585" w:rsidR="0030514C" w:rsidRDefault="0030514C" w:rsidP="00926FC2">
            <w:pPr>
              <w:jc w:val="center"/>
              <w:rPr>
                <w:rFonts w:ascii="Cambria" w:hAnsi="Cambria"/>
                <w:lang w:val="en-IN"/>
              </w:rPr>
            </w:pPr>
          </w:p>
        </w:tc>
      </w:tr>
      <w:tr w:rsidR="0030514C" w14:paraId="0F62B469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F1D0EB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umber of elements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9F020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eastAsia="de-CH"/>
              </w:rPr>
            </w:pPr>
            <w:r>
              <w:rPr>
                <w:rFonts w:ascii="Cambria" w:hAnsi="Cambria"/>
                <w:bdr w:val="none" w:sz="0" w:space="0" w:color="auto" w:frame="1"/>
                <w:lang w:eastAsia="de-CH"/>
              </w:rPr>
              <w:t>-0.0350025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DC23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3522358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04924" w14:textId="7FBE151D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6DB8AFCC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8AFDAD0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w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A400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0.0736336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6CD38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3854407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BA940" w14:textId="3A3CFA6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0881DAC7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D241C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igh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F41E2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F2A4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DCD0" w14:textId="505F1C4E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6B987173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8B2B52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Delta Time (s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C36C3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0970311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DCD73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1.89210804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A34D" w14:textId="6BCDC2D6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7ECC639D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5369F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eak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D56B1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3917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D29B" w14:textId="4FB8782A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256EE2DB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0216800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1st Quartile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AB8C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908022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0810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755146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2608E" w14:textId="72E6B6CD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4C47B116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A01B909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3rd Quartile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46111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298510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C9800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112019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1522" w14:textId="17FFC49F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5F677D30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5617CD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Delta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055B9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4686237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5647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0.1796256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BDCEF" w14:textId="4A26BBD6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2CA26C33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03A7567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Average Entropy (bits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6B78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5461260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B77F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2993005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6AC06" w14:textId="4B00E3CC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26AFD800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E1DAA7B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enter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2153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130832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59602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958378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8A431" w14:textId="7C2FE7E4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069065EA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2FE3691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x Entropy (bits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025D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458680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8F97C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bdr w:val="none" w:sz="0" w:space="0" w:color="auto" w:frame="1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389708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7C2FE" w14:textId="54E00D6A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1B209F80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CA27B1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verage Power (dB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97E0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187820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45D1B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1.892933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C619" w14:textId="326F7174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</w:p>
        </w:tc>
      </w:tr>
      <w:tr w:rsidR="0030514C" w14:paraId="479CBE2C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D93B310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verage Amplitude (U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9442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07130897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A9C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0.34673157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AA9A" w14:textId="78602FBA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</w:p>
        </w:tc>
      </w:tr>
      <w:tr w:rsidR="0030514C" w14:paraId="0AD27C34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6ADC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Max Amplitude (U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861B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fr-CH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8D97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37A4" w14:textId="1D13E271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</w:p>
        </w:tc>
      </w:tr>
      <w:tr w:rsidR="0030514C" w14:paraId="3404335D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7F38067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Min Amplitude (U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1BB05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0.3045821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09338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5637610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CB478" w14:textId="1EE2C3DF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fr-CH"/>
              </w:rPr>
            </w:pPr>
          </w:p>
        </w:tc>
      </w:tr>
      <w:tr w:rsidR="0030514C" w14:paraId="6F8C5936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0335379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Min Entropy (bits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616E1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9943584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8B259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1550906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EB680" w14:textId="7C810C0A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3A7535DA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719D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Energy (dB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E7DC3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B60B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C271" w14:textId="7DB7C72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3E80D85D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FCD01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Peak Amplitude (U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86CE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726C6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44A2" w14:textId="0E601630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10407B38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935A2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Peak Power (dB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B7D7D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A0524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42306" w14:textId="173FDC06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41367365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14C3C540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Max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2DAAD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7533995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C020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6241039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79972" w14:textId="07E88895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0941533C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5C062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Max Power (dB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24F82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11B3F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24BE" w14:textId="7ECC6AA8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</w:rPr>
            </w:pPr>
          </w:p>
        </w:tc>
      </w:tr>
      <w:tr w:rsidR="0030514C" w14:paraId="6500021D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A22DFD8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Peak Frequency Contour Max Frequency (Hz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21A0B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1.0853231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DD0CA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8660863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FC973" w14:textId="0324A785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  <w:tr w:rsidR="0030514C" w14:paraId="2CC52AE0" w14:textId="77777777" w:rsidTr="005971A3">
        <w:trPr>
          <w:trHeight w:val="283"/>
        </w:trPr>
        <w:tc>
          <w:tcPr>
            <w:tcW w:w="3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4C5DFB5C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Style w:val="SubtleReference"/>
              </w:rPr>
            </w:pPr>
            <w:r>
              <w:rPr>
                <w:rFonts w:ascii="Cambria" w:hAnsi="Cambria"/>
              </w:rPr>
              <w:t>Peak Frequency Contour</w:t>
            </w:r>
            <w:r>
              <w:rPr>
                <w:rStyle w:val="SubtleReference"/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Average Slope (Hz/</w:t>
            </w:r>
            <w:proofErr w:type="spellStart"/>
            <w:r>
              <w:rPr>
                <w:rFonts w:ascii="Cambria" w:hAnsi="Cambria"/>
              </w:rPr>
              <w:t>ms</w:t>
            </w:r>
            <w:proofErr w:type="spellEnd"/>
            <w:r>
              <w:rPr>
                <w:rFonts w:ascii="Cambria" w:hAnsi="Cambria"/>
              </w:rPr>
              <w:t>)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0D6AE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038994987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8BE63" w14:textId="77777777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  <w:r>
              <w:rPr>
                <w:rStyle w:val="gd15mcfceub"/>
                <w:rFonts w:ascii="Cambria" w:hAnsi="Cambria"/>
                <w:bdr w:val="none" w:sz="0" w:space="0" w:color="auto" w:frame="1"/>
              </w:rPr>
              <w:t>-0.008381332</w:t>
            </w:r>
          </w:p>
        </w:tc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C8208" w14:textId="303B4FCA" w:rsidR="0030514C" w:rsidRDefault="0030514C" w:rsidP="00926FC2">
            <w:pPr>
              <w:pStyle w:val="NoSpacing"/>
              <w:spacing w:before="100" w:beforeAutospacing="1" w:after="100" w:afterAutospacing="1" w:line="200" w:lineRule="exact"/>
              <w:jc w:val="center"/>
              <w:rPr>
                <w:rFonts w:ascii="Cambria" w:hAnsi="Cambria"/>
                <w:lang w:val="de-CH"/>
              </w:rPr>
            </w:pPr>
          </w:p>
        </w:tc>
      </w:tr>
    </w:tbl>
    <w:p w14:paraId="0FF1022A" w14:textId="6C9CFA43" w:rsidR="0014691B" w:rsidRDefault="0014691B"/>
    <w:sectPr w:rsidR="0014691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M Roman 10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7c0MDG2MLYwsDRX0lEKTi0uzszPAykwNKgFAFC6nR4tAAAA"/>
  </w:docVars>
  <w:rsids>
    <w:rsidRoot w:val="0014691B"/>
    <w:rsid w:val="0014691B"/>
    <w:rsid w:val="001E4501"/>
    <w:rsid w:val="002110DD"/>
    <w:rsid w:val="002D4AFE"/>
    <w:rsid w:val="0030514C"/>
    <w:rsid w:val="00346781"/>
    <w:rsid w:val="00351021"/>
    <w:rsid w:val="00382338"/>
    <w:rsid w:val="00420BDC"/>
    <w:rsid w:val="004C3DCE"/>
    <w:rsid w:val="004C5828"/>
    <w:rsid w:val="005971A3"/>
    <w:rsid w:val="005D7724"/>
    <w:rsid w:val="006100C8"/>
    <w:rsid w:val="006174D5"/>
    <w:rsid w:val="00646F64"/>
    <w:rsid w:val="007518B8"/>
    <w:rsid w:val="00767DF4"/>
    <w:rsid w:val="00786817"/>
    <w:rsid w:val="009226DB"/>
    <w:rsid w:val="00926FC2"/>
    <w:rsid w:val="00962BE5"/>
    <w:rsid w:val="00B018B1"/>
    <w:rsid w:val="00C46071"/>
    <w:rsid w:val="00C60275"/>
    <w:rsid w:val="00D96B2A"/>
    <w:rsid w:val="00DA181F"/>
    <w:rsid w:val="00E02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E3B58"/>
  <w15:chartTrackingRefBased/>
  <w15:docId w15:val="{8682A46F-0530-4234-A4E6-FC59D7F53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tantia" w:eastAsiaTheme="minorHAnsi" w:hAnsi="Constantia" w:cstheme="minorBidi"/>
        <w:sz w:val="22"/>
        <w:szCs w:val="22"/>
        <w:lang w:val="de-CH" w:eastAsia="en-US" w:bidi="ar-SA"/>
        <w14:numForm w14:val="lining"/>
      </w:rPr>
    </w:rPrDefault>
    <w:pPrDefault>
      <w:pPr>
        <w:spacing w:after="120" w:line="36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501"/>
    <w:rPr>
      <w:lang w:val="en-GB"/>
    </w:rPr>
  </w:style>
  <w:style w:type="paragraph" w:styleId="Heading1">
    <w:name w:val="heading 1"/>
    <w:aliases w:val="Ad Section"/>
    <w:basedOn w:val="Normal"/>
    <w:next w:val="Normal"/>
    <w:link w:val="Heading1Char"/>
    <w:uiPriority w:val="9"/>
    <w:qFormat/>
    <w:rsid w:val="00962BE5"/>
    <w:pPr>
      <w:keepNext/>
      <w:keepLines/>
      <w:spacing w:before="240" w:after="0" w:line="400" w:lineRule="exact"/>
      <w:outlineLvl w:val="0"/>
    </w:pPr>
    <w:rPr>
      <w:rFonts w:ascii="Cambria" w:eastAsiaTheme="majorEastAsia" w:hAnsi="Cambria" w:cstheme="majorBidi"/>
      <w:b/>
      <w:bCs/>
      <w:sz w:val="28"/>
      <w:szCs w:val="28"/>
      <w:lang w:val="en-IN"/>
    </w:rPr>
  </w:style>
  <w:style w:type="paragraph" w:styleId="Heading2">
    <w:name w:val="heading 2"/>
    <w:aliases w:val="Ad SubSection"/>
    <w:basedOn w:val="Normal"/>
    <w:next w:val="Normal"/>
    <w:link w:val="Heading2Char"/>
    <w:uiPriority w:val="9"/>
    <w:unhideWhenUsed/>
    <w:qFormat/>
    <w:rsid w:val="00962BE5"/>
    <w:pPr>
      <w:spacing w:line="400" w:lineRule="exact"/>
      <w:outlineLvl w:val="1"/>
    </w:pPr>
    <w:rPr>
      <w:rFonts w:ascii="Cambria" w:hAnsi="Cambria"/>
      <w:i/>
      <w:iCs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Ad main text,Main Text"/>
    <w:basedOn w:val="Normal"/>
    <w:next w:val="Heading1"/>
    <w:link w:val="NoSpacingChar"/>
    <w:uiPriority w:val="1"/>
    <w:qFormat/>
    <w:rsid w:val="00962BE5"/>
    <w:pPr>
      <w:spacing w:before="360" w:after="360"/>
      <w:jc w:val="both"/>
    </w:pPr>
    <w:rPr>
      <w:rFonts w:ascii="LM Roman 10" w:hAnsi="LM Roman 10"/>
      <w:lang w:val="en-IN"/>
    </w:rPr>
  </w:style>
  <w:style w:type="character" w:customStyle="1" w:styleId="Heading1Char">
    <w:name w:val="Heading 1 Char"/>
    <w:aliases w:val="Ad Section Char"/>
    <w:basedOn w:val="DefaultParagraphFont"/>
    <w:link w:val="Heading1"/>
    <w:uiPriority w:val="9"/>
    <w:rsid w:val="00962BE5"/>
    <w:rPr>
      <w:rFonts w:ascii="Cambria" w:eastAsiaTheme="majorEastAsia" w:hAnsi="Cambria" w:cstheme="majorBidi"/>
      <w:b/>
      <w:bCs/>
      <w:sz w:val="28"/>
      <w:szCs w:val="28"/>
      <w:lang w:val="en-IN"/>
    </w:rPr>
  </w:style>
  <w:style w:type="character" w:customStyle="1" w:styleId="NoSpacingChar">
    <w:name w:val="No Spacing Char"/>
    <w:aliases w:val="Ad main text Char,Main Text Char"/>
    <w:basedOn w:val="DefaultParagraphFont"/>
    <w:link w:val="NoSpacing"/>
    <w:uiPriority w:val="1"/>
    <w:rsid w:val="00962BE5"/>
    <w:rPr>
      <w:rFonts w:ascii="LM Roman 10" w:hAnsi="LM Roman 10"/>
      <w:lang w:val="en-IN"/>
    </w:rPr>
  </w:style>
  <w:style w:type="character" w:customStyle="1" w:styleId="Heading2Char">
    <w:name w:val="Heading 2 Char"/>
    <w:aliases w:val="Ad SubSection Char"/>
    <w:basedOn w:val="DefaultParagraphFont"/>
    <w:link w:val="Heading2"/>
    <w:uiPriority w:val="9"/>
    <w:rsid w:val="00962BE5"/>
    <w:rPr>
      <w:rFonts w:ascii="Cambria" w:hAnsi="Cambria"/>
      <w:i/>
      <w:iCs/>
      <w:sz w:val="26"/>
      <w:szCs w:val="26"/>
      <w:lang w:val="en-IN"/>
    </w:rPr>
  </w:style>
  <w:style w:type="paragraph" w:styleId="Title">
    <w:name w:val="Title"/>
    <w:aliases w:val="Ad Title"/>
    <w:basedOn w:val="Normal"/>
    <w:next w:val="Normal"/>
    <w:link w:val="TitleChar"/>
    <w:uiPriority w:val="10"/>
    <w:qFormat/>
    <w:rsid w:val="00962B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d Title Char"/>
    <w:basedOn w:val="DefaultParagraphFont"/>
    <w:link w:val="Title"/>
    <w:uiPriority w:val="10"/>
    <w:rsid w:val="00962BE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SNFproposal">
    <w:name w:val="SNF proposal"/>
    <w:basedOn w:val="NoSpacing"/>
    <w:qFormat/>
    <w:rsid w:val="004C3DCE"/>
    <w:pPr>
      <w:spacing w:before="240" w:after="320" w:line="360" w:lineRule="auto"/>
    </w:pPr>
    <w:rPr>
      <w:rFonts w:ascii="Cambria" w:hAnsi="Cambria" w:cs="Times New Roman"/>
      <w:szCs w:val="24"/>
    </w:rPr>
  </w:style>
  <w:style w:type="paragraph" w:styleId="Caption">
    <w:name w:val="caption"/>
    <w:aliases w:val="AD Figure,Caption AD"/>
    <w:basedOn w:val="Normal"/>
    <w:next w:val="Normal"/>
    <w:uiPriority w:val="35"/>
    <w:unhideWhenUsed/>
    <w:qFormat/>
    <w:rsid w:val="0014691B"/>
    <w:pPr>
      <w:spacing w:after="200" w:line="240" w:lineRule="auto"/>
      <w:jc w:val="center"/>
    </w:pPr>
    <w:rPr>
      <w:iCs/>
      <w:szCs w:val="18"/>
    </w:rPr>
  </w:style>
  <w:style w:type="table" w:styleId="TableGrid">
    <w:name w:val="Table Grid"/>
    <w:basedOn w:val="TableNormal"/>
    <w:uiPriority w:val="39"/>
    <w:rsid w:val="0014691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basedOn w:val="DefaultParagraphFont"/>
    <w:uiPriority w:val="31"/>
    <w:qFormat/>
    <w:rsid w:val="0014691B"/>
    <w:rPr>
      <w:smallCaps/>
      <w:color w:val="5A5A5A" w:themeColor="text1" w:themeTint="A5"/>
    </w:rPr>
  </w:style>
  <w:style w:type="character" w:customStyle="1" w:styleId="gd15mcfceub">
    <w:name w:val="gd15mcfceub"/>
    <w:basedOn w:val="DefaultParagraphFont"/>
    <w:rsid w:val="0014691B"/>
  </w:style>
  <w:style w:type="character" w:styleId="Hyperlink">
    <w:name w:val="Hyperlink"/>
    <w:basedOn w:val="DefaultParagraphFont"/>
    <w:uiPriority w:val="99"/>
    <w:unhideWhenUsed/>
    <w:rsid w:val="002D4A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ait Deshpande</dc:creator>
  <cp:keywords/>
  <dc:description/>
  <cp:lastModifiedBy>Adwait Deshpande</cp:lastModifiedBy>
  <cp:revision>22</cp:revision>
  <cp:lastPrinted>2020-12-02T13:55:00Z</cp:lastPrinted>
  <dcterms:created xsi:type="dcterms:W3CDTF">2020-12-02T10:18:00Z</dcterms:created>
  <dcterms:modified xsi:type="dcterms:W3CDTF">2022-07-05T11:01:00Z</dcterms:modified>
</cp:coreProperties>
</file>